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37476" w14:textId="24EE1E6F" w:rsidR="00DE7E4F" w:rsidRDefault="00DE7E4F" w:rsidP="00DE7E4F">
      <w:pPr>
        <w:rPr>
          <w:b/>
          <w:bCs/>
          <w:sz w:val="28"/>
          <w:szCs w:val="28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721D7521" wp14:editId="47E485CF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972820" cy="939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82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Department of Computer Science</w:t>
      </w:r>
    </w:p>
    <w:p w14:paraId="3E37CE46" w14:textId="77777777" w:rsidR="00DE7E4F" w:rsidRDefault="00DE7E4F" w:rsidP="00DE7E4F">
      <w:pPr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7DF1338F" w14:textId="77777777" w:rsidR="00DE7E4F" w:rsidRDefault="00DE7E4F" w:rsidP="00DE7E4F">
      <w:pPr>
        <w:rPr>
          <w:sz w:val="28"/>
          <w:szCs w:val="28"/>
        </w:rPr>
      </w:pPr>
      <w:r>
        <w:rPr>
          <w:sz w:val="28"/>
          <w:szCs w:val="28"/>
        </w:rPr>
        <w:t>Lahore Campus</w:t>
      </w:r>
    </w:p>
    <w:p w14:paraId="1AD8D144" w14:textId="7D22726B" w:rsidR="002565C6" w:rsidRDefault="002565C6"/>
    <w:p w14:paraId="190A2F48" w14:textId="77777777" w:rsidR="00DE7E4F" w:rsidRDefault="00DE7E4F"/>
    <w:p w14:paraId="34153B1F" w14:textId="36C4A371" w:rsidR="00DE7E4F" w:rsidRPr="007F52D7" w:rsidRDefault="00DE7E4F" w:rsidP="00DE7E4F">
      <w:pPr>
        <w:jc w:val="center"/>
        <w:rPr>
          <w:b/>
          <w:bCs/>
          <w:sz w:val="28"/>
        </w:rPr>
      </w:pPr>
      <w:r w:rsidRPr="007F52D7">
        <w:rPr>
          <w:b/>
          <w:bCs/>
          <w:sz w:val="28"/>
        </w:rPr>
        <w:t>Digital Logic Design</w:t>
      </w:r>
    </w:p>
    <w:p w14:paraId="06076F8F" w14:textId="52402539" w:rsidR="003155AA" w:rsidRPr="007F52D7" w:rsidRDefault="00DE7E4F" w:rsidP="007F52D7">
      <w:pPr>
        <w:jc w:val="center"/>
        <w:rPr>
          <w:b/>
          <w:bCs/>
          <w:sz w:val="28"/>
        </w:rPr>
      </w:pPr>
      <w:r w:rsidRPr="007F52D7">
        <w:rPr>
          <w:b/>
          <w:bCs/>
          <w:sz w:val="28"/>
        </w:rPr>
        <w:t>EE</w:t>
      </w:r>
      <w:r w:rsidR="00DE7B8D">
        <w:rPr>
          <w:b/>
          <w:bCs/>
          <w:sz w:val="28"/>
        </w:rPr>
        <w:t>1005</w:t>
      </w:r>
      <w:r w:rsidR="007F52D7" w:rsidRPr="007F52D7">
        <w:rPr>
          <w:b/>
          <w:bCs/>
          <w:sz w:val="28"/>
        </w:rPr>
        <w:t xml:space="preserve">- </w:t>
      </w:r>
      <w:r w:rsidR="003155AA" w:rsidRPr="007F52D7">
        <w:rPr>
          <w:b/>
          <w:bCs/>
          <w:sz w:val="28"/>
        </w:rPr>
        <w:t xml:space="preserve">Section </w:t>
      </w:r>
      <w:r w:rsidR="00DE7B8D">
        <w:rPr>
          <w:b/>
          <w:bCs/>
          <w:sz w:val="28"/>
        </w:rPr>
        <w:t>2A,2B,2N</w:t>
      </w:r>
    </w:p>
    <w:p w14:paraId="668C2CCC" w14:textId="50EF6C3F" w:rsidR="00DE7E4F" w:rsidRPr="007F52D7" w:rsidRDefault="00DE7E4F" w:rsidP="00DE7E4F">
      <w:pPr>
        <w:jc w:val="center"/>
        <w:rPr>
          <w:b/>
          <w:bCs/>
          <w:sz w:val="28"/>
        </w:rPr>
      </w:pPr>
      <w:r w:rsidRPr="007F52D7">
        <w:rPr>
          <w:b/>
          <w:bCs/>
          <w:sz w:val="28"/>
        </w:rPr>
        <w:t>Assignment 1</w:t>
      </w:r>
    </w:p>
    <w:p w14:paraId="48052355" w14:textId="77777777" w:rsidR="007F52D7" w:rsidRDefault="007F52D7" w:rsidP="00DE7E4F">
      <w:pPr>
        <w:jc w:val="center"/>
        <w:rPr>
          <w:b/>
          <w:bCs/>
        </w:rPr>
      </w:pPr>
    </w:p>
    <w:p w14:paraId="4A54F7BF" w14:textId="145D5589" w:rsidR="007F52D7" w:rsidRDefault="007F52D7" w:rsidP="0082741A">
      <w:pPr>
        <w:rPr>
          <w:b/>
          <w:bCs/>
        </w:rPr>
      </w:pPr>
      <w:r>
        <w:rPr>
          <w:b/>
          <w:bCs/>
          <w:color w:val="FF0000"/>
        </w:rPr>
        <w:t>Due Date</w:t>
      </w:r>
      <w:r w:rsidR="001250D0" w:rsidRPr="007F52D7">
        <w:rPr>
          <w:b/>
          <w:bCs/>
          <w:color w:val="FF0000"/>
        </w:rPr>
        <w:t xml:space="preserve"> </w:t>
      </w:r>
      <w:r w:rsidR="00DE7B8D">
        <w:rPr>
          <w:b/>
          <w:bCs/>
          <w:color w:val="FF0000"/>
        </w:rPr>
        <w:t>March</w:t>
      </w:r>
      <w:r>
        <w:rPr>
          <w:b/>
          <w:bCs/>
          <w:color w:val="FF0000"/>
        </w:rPr>
        <w:t xml:space="preserve"> </w:t>
      </w:r>
      <w:r w:rsidR="00DE7B8D">
        <w:rPr>
          <w:b/>
          <w:bCs/>
          <w:color w:val="FF0000"/>
        </w:rPr>
        <w:t>13</w:t>
      </w:r>
      <w:r>
        <w:rPr>
          <w:b/>
          <w:bCs/>
          <w:color w:val="FF0000"/>
        </w:rPr>
        <w:t>,</w:t>
      </w:r>
      <w:r w:rsidR="001250D0" w:rsidRPr="007F52D7">
        <w:rPr>
          <w:b/>
          <w:bCs/>
          <w:color w:val="FF0000"/>
        </w:rPr>
        <w:t xml:space="preserve"> 202</w:t>
      </w:r>
      <w:r w:rsidR="00DE7B8D">
        <w:rPr>
          <w:b/>
          <w:bCs/>
          <w:color w:val="FF0000"/>
        </w:rPr>
        <w:t>2</w:t>
      </w:r>
      <w:r w:rsidRPr="007F52D7">
        <w:rPr>
          <w:b/>
          <w:bCs/>
          <w:color w:val="FF0000"/>
        </w:rPr>
        <w:t xml:space="preserve"> before 11.59</w:t>
      </w:r>
      <w:r>
        <w:rPr>
          <w:b/>
          <w:bCs/>
          <w:color w:val="FF0000"/>
        </w:rPr>
        <w:t xml:space="preserve"> </w:t>
      </w:r>
      <w:r w:rsidRPr="007F52D7">
        <w:rPr>
          <w:b/>
          <w:bCs/>
          <w:color w:val="FF0000"/>
        </w:rPr>
        <w:t>pm</w:t>
      </w:r>
      <w:r w:rsidRPr="007F52D7">
        <w:rPr>
          <w:b/>
          <w:bCs/>
          <w:color w:val="FF0000"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0C1891F8" w14:textId="3557DF5E" w:rsidR="001250D0" w:rsidRDefault="0082741A" w:rsidP="0082741A">
      <w:pPr>
        <w:rPr>
          <w:b/>
          <w:bCs/>
        </w:rPr>
      </w:pPr>
      <w:r>
        <w:rPr>
          <w:b/>
          <w:bCs/>
        </w:rPr>
        <w:t xml:space="preserve">Total Marks: </w:t>
      </w:r>
      <w:r w:rsidR="007D37F7">
        <w:rPr>
          <w:b/>
          <w:bCs/>
        </w:rPr>
        <w:t>80</w:t>
      </w:r>
    </w:p>
    <w:p w14:paraId="39404B8F" w14:textId="6BEE5EBC" w:rsidR="008E63A9" w:rsidRDefault="008E63A9" w:rsidP="0082741A">
      <w:pPr>
        <w:rPr>
          <w:b/>
          <w:bCs/>
        </w:rPr>
      </w:pPr>
      <w:r>
        <w:rPr>
          <w:b/>
          <w:bCs/>
        </w:rPr>
        <w:t>Submit handwritten PDF document in Google Classroom</w:t>
      </w:r>
      <w:r w:rsidR="00DE7B8D">
        <w:rPr>
          <w:b/>
          <w:bCs/>
        </w:rPr>
        <w:t xml:space="preserve"> as well as hardcopy in class</w:t>
      </w:r>
      <w:r>
        <w:rPr>
          <w:b/>
          <w:bCs/>
        </w:rPr>
        <w:t>.</w:t>
      </w:r>
    </w:p>
    <w:p w14:paraId="2573F607" w14:textId="6CB24042" w:rsidR="00C21D21" w:rsidRDefault="00C21D21" w:rsidP="00DE7E4F">
      <w:pPr>
        <w:jc w:val="center"/>
        <w:rPr>
          <w:b/>
          <w:bCs/>
        </w:rPr>
      </w:pPr>
    </w:p>
    <w:p w14:paraId="1FF148F0" w14:textId="4ACF2410" w:rsidR="000B7785" w:rsidRPr="000B7785" w:rsidRDefault="000B7785" w:rsidP="00F50492">
      <w:pPr>
        <w:rPr>
          <w:b/>
          <w:bCs/>
        </w:rPr>
      </w:pPr>
      <w:r w:rsidRPr="000B7785">
        <w:rPr>
          <w:b/>
          <w:bCs/>
        </w:rPr>
        <w:t>Question 1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6 marks]</w:t>
      </w:r>
    </w:p>
    <w:p w14:paraId="53855758" w14:textId="715333A6" w:rsidR="000B190F" w:rsidRDefault="00F50492" w:rsidP="00F50492">
      <w:r>
        <w:t xml:space="preserve">What is the exact number of bits in a memory that </w:t>
      </w:r>
      <w:r w:rsidR="007405BD">
        <w:t>contains?</w:t>
      </w:r>
    </w:p>
    <w:p w14:paraId="4F14C5E1" w14:textId="62A193C6" w:rsidR="00F50492" w:rsidRDefault="00F50492" w:rsidP="00F50492">
      <w:r>
        <w:t>(a) 128K bits</w:t>
      </w:r>
    </w:p>
    <w:p w14:paraId="31CD82BE" w14:textId="341D8020" w:rsidR="00B1180B" w:rsidRDefault="00F50492" w:rsidP="00F50492">
      <w:r>
        <w:t xml:space="preserve">(b) 32M bits </w:t>
      </w:r>
    </w:p>
    <w:p w14:paraId="06697655" w14:textId="6AC921F1" w:rsidR="007557AE" w:rsidRDefault="00F50492" w:rsidP="00F50492">
      <w:r>
        <w:t>(c) 8G bits</w:t>
      </w:r>
    </w:p>
    <w:p w14:paraId="2B846C78" w14:textId="5F595EE7" w:rsidR="007557AE" w:rsidRDefault="007557AE" w:rsidP="00F50492"/>
    <w:p w14:paraId="029AA5B4" w14:textId="108DEAFA" w:rsidR="000B7785" w:rsidRPr="000B7785" w:rsidRDefault="000B7785" w:rsidP="00F50492">
      <w:pPr>
        <w:rPr>
          <w:b/>
          <w:bCs/>
        </w:rPr>
      </w:pPr>
      <w:r w:rsidRPr="000B7785">
        <w:rPr>
          <w:b/>
          <w:bCs/>
        </w:rPr>
        <w:t>Question 2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2 Marks]</w:t>
      </w:r>
    </w:p>
    <w:p w14:paraId="1837107C" w14:textId="15B16F10" w:rsidR="007557AE" w:rsidRDefault="007557AE" w:rsidP="00F50492">
      <w:r>
        <w:t xml:space="preserve">What </w:t>
      </w:r>
      <w:proofErr w:type="gramStart"/>
      <w:r>
        <w:t>are</w:t>
      </w:r>
      <w:proofErr w:type="gramEnd"/>
      <w:r>
        <w:t xml:space="preserve"> these equivalent </w:t>
      </w:r>
      <w:r w:rsidR="007405BD">
        <w:t>to?</w:t>
      </w:r>
    </w:p>
    <w:p w14:paraId="44AF0E14" w14:textId="77CCE14C" w:rsidR="007557AE" w:rsidRDefault="005B0014" w:rsidP="007557AE">
      <w:pPr>
        <w:pStyle w:val="ListParagraph"/>
        <w:numPr>
          <w:ilvl w:val="0"/>
          <w:numId w:val="2"/>
        </w:numPr>
      </w:pPr>
      <w:r>
        <w:t>64</w:t>
      </w:r>
      <w:r w:rsidR="00C645DD">
        <w:t xml:space="preserve"> </w:t>
      </w:r>
      <w:r w:rsidR="007557AE">
        <w:t>K bits = (?) M bits</w:t>
      </w:r>
    </w:p>
    <w:p w14:paraId="08B20059" w14:textId="4A08CF75" w:rsidR="007405BD" w:rsidRDefault="007405BD" w:rsidP="007557AE">
      <w:pPr>
        <w:pStyle w:val="ListParagraph"/>
        <w:numPr>
          <w:ilvl w:val="0"/>
          <w:numId w:val="2"/>
        </w:numPr>
      </w:pPr>
      <w:r>
        <w:t>9</w:t>
      </w:r>
      <w:r w:rsidR="007557AE">
        <w:t xml:space="preserve"> G bits = (?) M bits</w:t>
      </w:r>
    </w:p>
    <w:p w14:paraId="79E14CE8" w14:textId="1404EBF2" w:rsidR="007405BD" w:rsidRDefault="007405BD" w:rsidP="007405BD"/>
    <w:p w14:paraId="1BDC539F" w14:textId="4C735216" w:rsidR="000B7785" w:rsidRPr="000B7785" w:rsidRDefault="000B7785" w:rsidP="007405BD">
      <w:pPr>
        <w:rPr>
          <w:b/>
          <w:bCs/>
        </w:rPr>
      </w:pPr>
      <w:r w:rsidRPr="000B7785">
        <w:rPr>
          <w:b/>
          <w:bCs/>
        </w:rPr>
        <w:t>Question 3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 w:rsidRPr="0082741A">
        <w:rPr>
          <w:b/>
          <w:bCs/>
          <w:sz w:val="22"/>
        </w:rPr>
        <w:t>[20 marks]</w:t>
      </w:r>
    </w:p>
    <w:p w14:paraId="34D2AAA6" w14:textId="0B3A6C76" w:rsidR="007E599C" w:rsidRDefault="007E599C" w:rsidP="007E599C">
      <w:r>
        <w:t xml:space="preserve">Convert the following numbers from the given base to the </w:t>
      </w:r>
      <w:r w:rsidR="00A3666F">
        <w:t xml:space="preserve">rest of all </w:t>
      </w:r>
      <w:r>
        <w:t>other bases</w:t>
      </w:r>
      <w:r w:rsidR="00A3666F">
        <w:t xml:space="preserve"> (</w:t>
      </w:r>
      <w:r>
        <w:t>Decimal</w:t>
      </w:r>
      <w:r w:rsidR="00A3666F">
        <w:t xml:space="preserve">, </w:t>
      </w:r>
      <w:r>
        <w:t>Binary</w:t>
      </w:r>
      <w:r w:rsidR="00A3666F">
        <w:t>,</w:t>
      </w:r>
      <w:r>
        <w:t xml:space="preserve"> Octal</w:t>
      </w:r>
      <w:r w:rsidR="00A3666F">
        <w:t xml:space="preserve">, </w:t>
      </w:r>
      <w:r>
        <w:t>Hexa</w:t>
      </w:r>
      <w:r w:rsidR="007F52D7">
        <w:t>-</w:t>
      </w:r>
      <w:r>
        <w:t>decimal</w:t>
      </w:r>
      <w:r w:rsidR="0082741A">
        <w:t>.</w:t>
      </w:r>
    </w:p>
    <w:p w14:paraId="3FFE4E65" w14:textId="77777777" w:rsidR="00A3666F" w:rsidRDefault="00A3666F" w:rsidP="007E599C"/>
    <w:p w14:paraId="10E965AB" w14:textId="73A5B9E4" w:rsidR="007E599C" w:rsidRDefault="006F181C" w:rsidP="00F60E7F">
      <w:pPr>
        <w:pStyle w:val="ListParagraph"/>
        <w:numPr>
          <w:ilvl w:val="0"/>
          <w:numId w:val="5"/>
        </w:numPr>
        <w:ind w:left="720"/>
      </w:pPr>
      <w:r>
        <w:t>(</w:t>
      </w:r>
      <w:r w:rsidR="007E599C">
        <w:t>369.3125</w:t>
      </w:r>
      <w:r>
        <w:t>)</w:t>
      </w:r>
      <w:r w:rsidRPr="00F60E7F">
        <w:rPr>
          <w:vertAlign w:val="subscript"/>
        </w:rPr>
        <w:t>10</w:t>
      </w:r>
    </w:p>
    <w:p w14:paraId="64EE0FE9" w14:textId="6190A4FA" w:rsidR="007E599C" w:rsidRDefault="004F2AFA" w:rsidP="00F60E7F">
      <w:pPr>
        <w:pStyle w:val="ListParagraph"/>
        <w:numPr>
          <w:ilvl w:val="0"/>
          <w:numId w:val="5"/>
        </w:numPr>
        <w:ind w:left="720"/>
      </w:pPr>
      <w:r>
        <w:t>(</w:t>
      </w:r>
      <w:r w:rsidR="007E599C">
        <w:t>10111101.101</w:t>
      </w:r>
      <w:r>
        <w:t>)</w:t>
      </w:r>
      <w:r w:rsidRPr="00F60E7F">
        <w:rPr>
          <w:vertAlign w:val="subscript"/>
        </w:rPr>
        <w:t>2</w:t>
      </w:r>
      <w:r w:rsidR="007E599C" w:rsidRPr="00F60E7F">
        <w:rPr>
          <w:vertAlign w:val="subscript"/>
        </w:rPr>
        <w:t xml:space="preserve"> </w:t>
      </w:r>
    </w:p>
    <w:p w14:paraId="1BE53FBA" w14:textId="3F8B39C0" w:rsidR="007E599C" w:rsidRDefault="001A6B7D" w:rsidP="00F60E7F">
      <w:pPr>
        <w:pStyle w:val="ListParagraph"/>
        <w:numPr>
          <w:ilvl w:val="0"/>
          <w:numId w:val="5"/>
        </w:numPr>
        <w:ind w:left="720"/>
      </w:pPr>
      <w:r>
        <w:t>(</w:t>
      </w:r>
      <w:r w:rsidR="007E599C">
        <w:t>326.5</w:t>
      </w:r>
      <w:r>
        <w:t>)</w:t>
      </w:r>
      <w:r w:rsidRPr="00F60E7F">
        <w:rPr>
          <w:vertAlign w:val="subscript"/>
        </w:rPr>
        <w:t>8</w:t>
      </w:r>
    </w:p>
    <w:p w14:paraId="4482A7E9" w14:textId="3D482E17" w:rsidR="00954E2D" w:rsidRDefault="00E100F7" w:rsidP="00954E2D">
      <w:pPr>
        <w:pStyle w:val="ListParagraph"/>
        <w:numPr>
          <w:ilvl w:val="0"/>
          <w:numId w:val="5"/>
        </w:numPr>
        <w:ind w:left="720"/>
      </w:pPr>
      <w:r>
        <w:t>(</w:t>
      </w:r>
      <w:r w:rsidR="007E599C">
        <w:t>F3C7.A</w:t>
      </w:r>
      <w:r>
        <w:t>)</w:t>
      </w:r>
      <w:r w:rsidRPr="00F60E7F">
        <w:rPr>
          <w:vertAlign w:val="subscript"/>
        </w:rPr>
        <w:t>16</w:t>
      </w:r>
    </w:p>
    <w:p w14:paraId="30D370A8" w14:textId="3A95B2C1" w:rsidR="000B7785" w:rsidRDefault="00C21D21" w:rsidP="00F60E7F">
      <w:pPr>
        <w:ind w:left="-360"/>
      </w:pPr>
      <w:r>
        <w:tab/>
      </w:r>
    </w:p>
    <w:p w14:paraId="552A1FF4" w14:textId="058164FB" w:rsidR="000B7785" w:rsidRPr="000B7785" w:rsidRDefault="000B7785" w:rsidP="000B7785">
      <w:pPr>
        <w:ind w:left="-360" w:firstLine="360"/>
        <w:rPr>
          <w:b/>
          <w:bCs/>
        </w:rPr>
      </w:pPr>
      <w:r w:rsidRPr="000B7785">
        <w:rPr>
          <w:b/>
          <w:bCs/>
        </w:rPr>
        <w:t>Question 4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8 marks]</w:t>
      </w:r>
    </w:p>
    <w:p w14:paraId="2E0C660B" w14:textId="68728207" w:rsidR="00273FFC" w:rsidRPr="00273FFC" w:rsidRDefault="00273FFC" w:rsidP="000B7785">
      <w:r w:rsidRPr="00273FFC">
        <w:t>Convert the following decimal numbers to the indicated bases, using the</w:t>
      </w:r>
      <w:r w:rsidR="00B54611">
        <w:t xml:space="preserve"> </w:t>
      </w:r>
      <w:r w:rsidRPr="00273FFC">
        <w:t>methods of</w:t>
      </w:r>
      <w:r w:rsidR="00B54611">
        <w:t xml:space="preserve"> </w:t>
      </w:r>
    </w:p>
    <w:p w14:paraId="2CB39195" w14:textId="0EBD83F5" w:rsidR="00273FFC" w:rsidRDefault="00273FFC" w:rsidP="000B7785">
      <w:pPr>
        <w:pStyle w:val="ListParagraph"/>
        <w:numPr>
          <w:ilvl w:val="0"/>
          <w:numId w:val="6"/>
        </w:numPr>
      </w:pPr>
      <w:r w:rsidRPr="00273FFC">
        <w:t>7562.45 to octal</w:t>
      </w:r>
    </w:p>
    <w:p w14:paraId="177C05E7" w14:textId="4147D0AF" w:rsidR="0079508B" w:rsidRDefault="0079508B" w:rsidP="000B7785">
      <w:pPr>
        <w:pStyle w:val="ListParagraph"/>
        <w:numPr>
          <w:ilvl w:val="0"/>
          <w:numId w:val="6"/>
        </w:numPr>
      </w:pPr>
      <w:r w:rsidRPr="0079508B">
        <w:t>1938.257 to hexadecimal</w:t>
      </w:r>
    </w:p>
    <w:p w14:paraId="7B1DAA4E" w14:textId="0374ECB9" w:rsidR="0079508B" w:rsidRPr="00273FFC" w:rsidRDefault="0079508B" w:rsidP="000B7785">
      <w:pPr>
        <w:pStyle w:val="ListParagraph"/>
        <w:numPr>
          <w:ilvl w:val="0"/>
          <w:numId w:val="6"/>
        </w:numPr>
      </w:pPr>
      <w:r w:rsidRPr="0079508B">
        <w:t>175.175 to binary</w:t>
      </w:r>
    </w:p>
    <w:p w14:paraId="5A4072CF" w14:textId="16527857" w:rsidR="00F965CF" w:rsidRDefault="0051288D" w:rsidP="000B7785">
      <w:pPr>
        <w:pStyle w:val="ListParagraph"/>
        <w:numPr>
          <w:ilvl w:val="0"/>
          <w:numId w:val="6"/>
        </w:numPr>
      </w:pPr>
      <w:r>
        <w:t xml:space="preserve">25.305 to base </w:t>
      </w:r>
      <w:r w:rsidR="00C14FC8">
        <w:t>8</w:t>
      </w:r>
    </w:p>
    <w:p w14:paraId="7B167D45" w14:textId="28D0C73D" w:rsidR="000B7785" w:rsidRPr="000B7785" w:rsidRDefault="000B7785" w:rsidP="000B7785">
      <w:pPr>
        <w:pStyle w:val="ListParagraph"/>
        <w:ind w:left="0"/>
        <w:jc w:val="both"/>
        <w:rPr>
          <w:b/>
          <w:bCs/>
        </w:rPr>
      </w:pPr>
    </w:p>
    <w:p w14:paraId="6C783CB5" w14:textId="3A1CC3E6" w:rsidR="000B7785" w:rsidRPr="000B7785" w:rsidRDefault="000B7785" w:rsidP="000B7785">
      <w:pPr>
        <w:pStyle w:val="ListParagraph"/>
        <w:ind w:left="0"/>
        <w:jc w:val="both"/>
        <w:rPr>
          <w:b/>
          <w:bCs/>
        </w:rPr>
      </w:pPr>
      <w:r w:rsidRPr="000B7785">
        <w:rPr>
          <w:b/>
          <w:bCs/>
        </w:rPr>
        <w:t>Question 5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2 marks]</w:t>
      </w:r>
    </w:p>
    <w:p w14:paraId="165209C6" w14:textId="77777777" w:rsidR="00BC56C6" w:rsidRDefault="00BC56C6" w:rsidP="00BC56C6">
      <w:pPr>
        <w:pStyle w:val="ListParagraph"/>
        <w:ind w:left="0"/>
      </w:pPr>
      <w:r>
        <w:t>In each of the following cases, determine the radix r:</w:t>
      </w:r>
    </w:p>
    <w:p w14:paraId="490372FA" w14:textId="1BB3FD8B" w:rsidR="00000C18" w:rsidRDefault="00BC56C6" w:rsidP="00BC56C6">
      <w:pPr>
        <w:pStyle w:val="ListParagraph"/>
        <w:ind w:left="0"/>
      </w:pPr>
      <w:r>
        <w:t>(a) (BEE)</w:t>
      </w:r>
      <w:r w:rsidR="009D0DAB">
        <w:t xml:space="preserve"> </w:t>
      </w:r>
      <w:r w:rsidRPr="00000C18">
        <w:rPr>
          <w:vertAlign w:val="subscript"/>
        </w:rPr>
        <w:t>r</w:t>
      </w:r>
      <w:r>
        <w:t xml:space="preserve"> = (2699)</w:t>
      </w:r>
      <w:r w:rsidRPr="00F37D64">
        <w:rPr>
          <w:vertAlign w:val="subscript"/>
        </w:rPr>
        <w:t>10</w:t>
      </w:r>
      <w:r>
        <w:t xml:space="preserve"> </w:t>
      </w:r>
    </w:p>
    <w:p w14:paraId="6446DBD9" w14:textId="1BA307BD" w:rsidR="00BC56C6" w:rsidRDefault="00BC56C6" w:rsidP="00BC56C6">
      <w:pPr>
        <w:pStyle w:val="ListParagraph"/>
        <w:ind w:left="0"/>
        <w:rPr>
          <w:vertAlign w:val="subscript"/>
        </w:rPr>
      </w:pPr>
      <w:r>
        <w:t>(b) (365)</w:t>
      </w:r>
      <w:r w:rsidR="00F43FDC">
        <w:t xml:space="preserve"> </w:t>
      </w:r>
      <w:r w:rsidRPr="00000C18">
        <w:rPr>
          <w:vertAlign w:val="subscript"/>
        </w:rPr>
        <w:t>r</w:t>
      </w:r>
      <w:r>
        <w:t xml:space="preserve"> = (194)</w:t>
      </w:r>
      <w:r w:rsidRPr="00F37D64">
        <w:rPr>
          <w:vertAlign w:val="subscript"/>
        </w:rPr>
        <w:t>10</w:t>
      </w:r>
    </w:p>
    <w:p w14:paraId="586CA391" w14:textId="5ACBDD92" w:rsidR="00230DC6" w:rsidRDefault="00230DC6" w:rsidP="00BC56C6">
      <w:pPr>
        <w:pStyle w:val="ListParagraph"/>
        <w:ind w:left="0"/>
        <w:rPr>
          <w:vertAlign w:val="subscript"/>
        </w:rPr>
      </w:pPr>
    </w:p>
    <w:p w14:paraId="3A2D2678" w14:textId="77777777" w:rsidR="00CF3F4B" w:rsidRDefault="00CF3F4B" w:rsidP="002A2FB7"/>
    <w:p w14:paraId="67F54E19" w14:textId="13E46EFE" w:rsidR="00CF3F4B" w:rsidRPr="0082741A" w:rsidRDefault="00CF3F4B" w:rsidP="005C27CB">
      <w:pPr>
        <w:rPr>
          <w:b/>
          <w:bCs/>
          <w:sz w:val="20"/>
        </w:rPr>
      </w:pPr>
      <w:r w:rsidRPr="00CF3F4B">
        <w:rPr>
          <w:b/>
          <w:bCs/>
        </w:rPr>
        <w:t>Question 6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 w:rsidRPr="0082741A">
        <w:rPr>
          <w:b/>
          <w:bCs/>
          <w:sz w:val="20"/>
        </w:rPr>
        <w:t>[2+3 marks]</w:t>
      </w:r>
    </w:p>
    <w:p w14:paraId="42C798A3" w14:textId="77777777" w:rsidR="00775111" w:rsidRDefault="00230DC6" w:rsidP="00775111">
      <w:pPr>
        <w:pStyle w:val="ListParagraph"/>
        <w:numPr>
          <w:ilvl w:val="0"/>
          <w:numId w:val="10"/>
        </w:numPr>
      </w:pPr>
      <w:r>
        <w:t>What bit position in an ASCII code must be complemented to change the</w:t>
      </w:r>
      <w:r w:rsidR="002A2FB7">
        <w:t xml:space="preserve"> </w:t>
      </w:r>
      <w:r>
        <w:t>ASCII letter represented from uppercase to lowercase and vice versa?</w:t>
      </w:r>
      <w:r w:rsidR="00720B5D">
        <w:t xml:space="preserve"> Give example.</w:t>
      </w:r>
    </w:p>
    <w:p w14:paraId="0E39170C" w14:textId="29692BF1" w:rsidR="007051B5" w:rsidRDefault="007051B5" w:rsidP="00775111">
      <w:pPr>
        <w:pStyle w:val="ListParagraph"/>
        <w:numPr>
          <w:ilvl w:val="0"/>
          <w:numId w:val="10"/>
        </w:numPr>
      </w:pPr>
      <w:r>
        <w:lastRenderedPageBreak/>
        <w:t>Decode following ASCII code message</w:t>
      </w:r>
    </w:p>
    <w:p w14:paraId="1780C9B9" w14:textId="78FC5142" w:rsidR="007051B5" w:rsidRPr="007051B5" w:rsidRDefault="007051B5" w:rsidP="00775111">
      <w:pPr>
        <w:ind w:firstLine="360"/>
      </w:pPr>
      <w:r w:rsidRPr="00000C63">
        <w:rPr>
          <w:rFonts w:ascii="Times-Roman" w:eastAsiaTheme="minorHAnsi" w:hAnsi="Times-Roman" w:cs="Times-Roman"/>
        </w:rPr>
        <w:t>1001000 1100101 1101100 1101100 1101111 0101110</w:t>
      </w:r>
    </w:p>
    <w:p w14:paraId="283D10B6" w14:textId="3D82C729" w:rsidR="00A032C6" w:rsidRDefault="0082741A" w:rsidP="00000C63">
      <w:pPr>
        <w:ind w:firstLine="1440"/>
      </w:pPr>
      <w:r>
        <w:tab/>
      </w:r>
    </w:p>
    <w:p w14:paraId="4B4EEC8C" w14:textId="0545D82C" w:rsidR="004D5561" w:rsidRPr="004D5561" w:rsidRDefault="004D5561" w:rsidP="00A032C6">
      <w:pPr>
        <w:jc w:val="both"/>
        <w:rPr>
          <w:b/>
          <w:bCs/>
        </w:rPr>
      </w:pPr>
      <w:r w:rsidRPr="004D5561">
        <w:rPr>
          <w:b/>
          <w:bCs/>
        </w:rPr>
        <w:t>Question 7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10 marks]</w:t>
      </w:r>
    </w:p>
    <w:p w14:paraId="26F2466E" w14:textId="2508526D" w:rsidR="00A032C6" w:rsidRDefault="00A032C6" w:rsidP="00A032C6">
      <w:pPr>
        <w:jc w:val="both"/>
      </w:pPr>
      <w:r w:rsidRPr="009903E8">
        <w:t>For the following numbers, the leftmost bit of an 8-bit number represents a parity bit. State the value of the 8-bit number in hexadecimal if the following numbers are to be stored by using odd parity:</w:t>
      </w:r>
    </w:p>
    <w:p w14:paraId="6051C80C" w14:textId="77777777" w:rsidR="009903E8" w:rsidRPr="009903E8" w:rsidRDefault="009903E8" w:rsidP="00A032C6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52"/>
        <w:gridCol w:w="1867"/>
        <w:gridCol w:w="2277"/>
        <w:gridCol w:w="2920"/>
      </w:tblGrid>
      <w:tr w:rsidR="00A032C6" w:rsidRPr="00F26037" w14:paraId="7F9D55CC" w14:textId="77777777" w:rsidTr="006A69CE">
        <w:tc>
          <w:tcPr>
            <w:tcW w:w="1954" w:type="dxa"/>
          </w:tcPr>
          <w:p w14:paraId="3784AFA5" w14:textId="77777777" w:rsidR="00A032C6" w:rsidRPr="00F26037" w:rsidRDefault="00A032C6" w:rsidP="00323E7F">
            <w:pPr>
              <w:tabs>
                <w:tab w:val="num" w:pos="720"/>
              </w:tabs>
              <w:rPr>
                <w:b/>
                <w:sz w:val="22"/>
                <w:szCs w:val="22"/>
              </w:rPr>
            </w:pPr>
            <w:r w:rsidRPr="00F26037">
              <w:rPr>
                <w:b/>
                <w:sz w:val="22"/>
                <w:szCs w:val="22"/>
              </w:rPr>
              <w:t>Decimal Number</w:t>
            </w:r>
          </w:p>
        </w:tc>
        <w:tc>
          <w:tcPr>
            <w:tcW w:w="1869" w:type="dxa"/>
          </w:tcPr>
          <w:p w14:paraId="785323EE" w14:textId="5CAB9AE6" w:rsidR="00A032C6" w:rsidRPr="00F26037" w:rsidRDefault="00A032C6" w:rsidP="00323E7F">
            <w:pPr>
              <w:tabs>
                <w:tab w:val="num" w:pos="720"/>
              </w:tabs>
              <w:rPr>
                <w:b/>
                <w:sz w:val="22"/>
                <w:szCs w:val="22"/>
              </w:rPr>
            </w:pPr>
            <w:r w:rsidRPr="00F26037">
              <w:rPr>
                <w:b/>
                <w:sz w:val="22"/>
                <w:szCs w:val="22"/>
              </w:rPr>
              <w:t>7-bit</w:t>
            </w:r>
            <w:r w:rsidR="006617AD" w:rsidRPr="00F26037">
              <w:rPr>
                <w:b/>
                <w:sz w:val="22"/>
                <w:szCs w:val="22"/>
              </w:rPr>
              <w:t xml:space="preserve"> </w:t>
            </w:r>
            <w:r w:rsidRPr="00F26037">
              <w:rPr>
                <w:b/>
                <w:sz w:val="22"/>
                <w:szCs w:val="22"/>
              </w:rPr>
              <w:t>binary equivalent</w:t>
            </w:r>
          </w:p>
        </w:tc>
        <w:tc>
          <w:tcPr>
            <w:tcW w:w="2280" w:type="dxa"/>
          </w:tcPr>
          <w:p w14:paraId="28965D3F" w14:textId="77777777" w:rsidR="00A032C6" w:rsidRPr="00F26037" w:rsidRDefault="00A032C6" w:rsidP="00323E7F">
            <w:pPr>
              <w:tabs>
                <w:tab w:val="num" w:pos="720"/>
              </w:tabs>
              <w:rPr>
                <w:b/>
                <w:sz w:val="22"/>
                <w:szCs w:val="22"/>
              </w:rPr>
            </w:pPr>
            <w:r w:rsidRPr="00F26037">
              <w:rPr>
                <w:b/>
                <w:sz w:val="22"/>
                <w:szCs w:val="22"/>
              </w:rPr>
              <w:t>8-bit number including parity bit</w:t>
            </w:r>
          </w:p>
        </w:tc>
        <w:tc>
          <w:tcPr>
            <w:tcW w:w="2924" w:type="dxa"/>
          </w:tcPr>
          <w:p w14:paraId="2B83F010" w14:textId="77777777" w:rsidR="00A032C6" w:rsidRPr="00F26037" w:rsidRDefault="00A032C6" w:rsidP="00323E7F">
            <w:pPr>
              <w:tabs>
                <w:tab w:val="num" w:pos="720"/>
              </w:tabs>
              <w:rPr>
                <w:b/>
                <w:sz w:val="22"/>
                <w:szCs w:val="22"/>
              </w:rPr>
            </w:pPr>
            <w:r w:rsidRPr="00F26037">
              <w:rPr>
                <w:b/>
                <w:sz w:val="22"/>
                <w:szCs w:val="22"/>
              </w:rPr>
              <w:t>Hexadecimal equivalent of the previous column</w:t>
            </w:r>
          </w:p>
        </w:tc>
      </w:tr>
      <w:tr w:rsidR="00A032C6" w:rsidRPr="009903E8" w14:paraId="5C191C17" w14:textId="77777777" w:rsidTr="006A69CE">
        <w:tc>
          <w:tcPr>
            <w:tcW w:w="1954" w:type="dxa"/>
          </w:tcPr>
          <w:p w14:paraId="51F177F5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  <w:r w:rsidRPr="009903E8">
              <w:t>6</w:t>
            </w:r>
          </w:p>
        </w:tc>
        <w:tc>
          <w:tcPr>
            <w:tcW w:w="1869" w:type="dxa"/>
          </w:tcPr>
          <w:p w14:paraId="3793CDCB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280" w:type="dxa"/>
          </w:tcPr>
          <w:p w14:paraId="3C4AABC7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924" w:type="dxa"/>
          </w:tcPr>
          <w:p w14:paraId="17ACD2A1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</w:tr>
      <w:tr w:rsidR="00A032C6" w:rsidRPr="009903E8" w14:paraId="15838E04" w14:textId="77777777" w:rsidTr="006A69CE">
        <w:tc>
          <w:tcPr>
            <w:tcW w:w="1954" w:type="dxa"/>
          </w:tcPr>
          <w:p w14:paraId="4A5781A3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  <w:r w:rsidRPr="009903E8">
              <w:t>15</w:t>
            </w:r>
          </w:p>
        </w:tc>
        <w:tc>
          <w:tcPr>
            <w:tcW w:w="1869" w:type="dxa"/>
          </w:tcPr>
          <w:p w14:paraId="1A15178B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280" w:type="dxa"/>
          </w:tcPr>
          <w:p w14:paraId="3634F45B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924" w:type="dxa"/>
          </w:tcPr>
          <w:p w14:paraId="288F1E21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</w:tr>
      <w:tr w:rsidR="00A032C6" w:rsidRPr="009903E8" w14:paraId="704CC308" w14:textId="77777777" w:rsidTr="006A69CE">
        <w:tc>
          <w:tcPr>
            <w:tcW w:w="1954" w:type="dxa"/>
          </w:tcPr>
          <w:p w14:paraId="72EBE181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  <w:r w:rsidRPr="009903E8">
              <w:t>24</w:t>
            </w:r>
          </w:p>
        </w:tc>
        <w:tc>
          <w:tcPr>
            <w:tcW w:w="1869" w:type="dxa"/>
          </w:tcPr>
          <w:p w14:paraId="5E36F897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280" w:type="dxa"/>
          </w:tcPr>
          <w:p w14:paraId="7DEB93E4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  <w:tc>
          <w:tcPr>
            <w:tcW w:w="2924" w:type="dxa"/>
          </w:tcPr>
          <w:p w14:paraId="51958644" w14:textId="77777777" w:rsidR="00A032C6" w:rsidRPr="009903E8" w:rsidRDefault="00A032C6" w:rsidP="002909DA">
            <w:pPr>
              <w:tabs>
                <w:tab w:val="num" w:pos="720"/>
              </w:tabs>
              <w:jc w:val="both"/>
            </w:pPr>
          </w:p>
        </w:tc>
      </w:tr>
    </w:tbl>
    <w:p w14:paraId="4BE2EC10" w14:textId="77777777" w:rsidR="00A032C6" w:rsidRDefault="00A032C6" w:rsidP="00A032C6">
      <w:pPr>
        <w:pStyle w:val="BodyText3"/>
        <w:spacing w:after="0" w:line="360" w:lineRule="auto"/>
        <w:jc w:val="both"/>
        <w:rPr>
          <w:rFonts w:ascii="Calibri" w:hAnsi="Calibri"/>
          <w:b/>
          <w:color w:val="FF0000"/>
          <w:sz w:val="22"/>
          <w:szCs w:val="22"/>
        </w:rPr>
      </w:pPr>
    </w:p>
    <w:p w14:paraId="54ACE7EA" w14:textId="366CB324" w:rsidR="00A032C6" w:rsidRDefault="00070766" w:rsidP="002A2FB7">
      <w:pPr>
        <w:rPr>
          <w:b/>
          <w:bCs/>
        </w:rPr>
      </w:pPr>
      <w:r w:rsidRPr="00070766">
        <w:rPr>
          <w:b/>
          <w:bCs/>
        </w:rPr>
        <w:t>Question 8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8 marks]</w:t>
      </w:r>
      <w:r w:rsidR="0082741A">
        <w:rPr>
          <w:b/>
          <w:bCs/>
        </w:rPr>
        <w:tab/>
      </w:r>
    </w:p>
    <w:p w14:paraId="3A306B32" w14:textId="18AC548D" w:rsidR="00A60B53" w:rsidRDefault="00A60B53" w:rsidP="002A2FB7">
      <w:r w:rsidRPr="00A60B53">
        <w:t>Show the bit conf</w:t>
      </w:r>
      <w:r>
        <w:t>i</w:t>
      </w:r>
      <w:r w:rsidRPr="00A60B53">
        <w:t>guration that represents the decimal number 255 in</w:t>
      </w:r>
      <w:r w:rsidR="0082741A">
        <w:t>:</w:t>
      </w:r>
      <w:r w:rsidRPr="00A60B53">
        <w:br/>
      </w:r>
      <w:r w:rsidRPr="00A60B53">
        <w:rPr>
          <w:b/>
          <w:bCs/>
        </w:rPr>
        <w:t xml:space="preserve">(a) </w:t>
      </w:r>
      <w:r>
        <w:t>B</w:t>
      </w:r>
      <w:r w:rsidRPr="00A60B53">
        <w:t xml:space="preserve">inary </w:t>
      </w:r>
    </w:p>
    <w:p w14:paraId="3A0578BA" w14:textId="59B26D17" w:rsidR="00A60B53" w:rsidRDefault="00A60B53" w:rsidP="002A2FB7">
      <w:r w:rsidRPr="00A60B53">
        <w:rPr>
          <w:b/>
          <w:bCs/>
        </w:rPr>
        <w:t xml:space="preserve">(b) </w:t>
      </w:r>
      <w:r w:rsidRPr="00A60B53">
        <w:t>BCD</w:t>
      </w:r>
    </w:p>
    <w:p w14:paraId="22A30D71" w14:textId="23357D32" w:rsidR="00A60B53" w:rsidRDefault="00A60B53" w:rsidP="002A2FB7">
      <w:r w:rsidRPr="00A60B53">
        <w:rPr>
          <w:b/>
          <w:bCs/>
        </w:rPr>
        <w:t xml:space="preserve">(c) </w:t>
      </w:r>
      <w:r w:rsidRPr="00A60B53">
        <w:t>ASCII</w:t>
      </w:r>
    </w:p>
    <w:p w14:paraId="0B9BD8D9" w14:textId="55AA82E7" w:rsidR="00A60B53" w:rsidRPr="00A60B53" w:rsidRDefault="00A60B53" w:rsidP="002A2FB7">
      <w:r w:rsidRPr="00A60B53">
        <w:rPr>
          <w:b/>
          <w:bCs/>
        </w:rPr>
        <w:t xml:space="preserve">(d) </w:t>
      </w:r>
      <w:r w:rsidRPr="00A60B53">
        <w:t>ASCII with odd parity</w:t>
      </w:r>
    </w:p>
    <w:p w14:paraId="05DE0307" w14:textId="77777777" w:rsidR="00A60B53" w:rsidRDefault="00A60B53" w:rsidP="002A2FB7">
      <w:pPr>
        <w:rPr>
          <w:b/>
          <w:bCs/>
        </w:rPr>
      </w:pPr>
    </w:p>
    <w:p w14:paraId="200A913B" w14:textId="4F8BC093" w:rsidR="00A60B53" w:rsidRDefault="00A60B53" w:rsidP="002A2FB7">
      <w:pPr>
        <w:rPr>
          <w:b/>
          <w:bCs/>
        </w:rPr>
      </w:pPr>
      <w:r w:rsidRPr="00C83D55">
        <w:rPr>
          <w:b/>
          <w:bCs/>
        </w:rPr>
        <w:t>Question 9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9 marks]</w:t>
      </w:r>
    </w:p>
    <w:p w14:paraId="064AA07F" w14:textId="77777777" w:rsidR="00070766" w:rsidRPr="00070766" w:rsidRDefault="00070766" w:rsidP="00070766">
      <w:r w:rsidRPr="00070766">
        <w:t>Convert each pair of decimal numbers to binary and add using the 2’s complement form:</w:t>
      </w:r>
    </w:p>
    <w:p w14:paraId="4538B803" w14:textId="77777777" w:rsidR="00EE0879" w:rsidRDefault="00070766" w:rsidP="00C77FBC">
      <w:pPr>
        <w:pStyle w:val="ListParagraph"/>
        <w:numPr>
          <w:ilvl w:val="0"/>
          <w:numId w:val="8"/>
        </w:numPr>
      </w:pPr>
      <w:r w:rsidRPr="00070766">
        <w:t>56 and 227</w:t>
      </w:r>
    </w:p>
    <w:p w14:paraId="7A7DEB79" w14:textId="77777777" w:rsidR="00EE0879" w:rsidRDefault="00070766" w:rsidP="00C77FBC">
      <w:pPr>
        <w:pStyle w:val="ListParagraph"/>
        <w:numPr>
          <w:ilvl w:val="0"/>
          <w:numId w:val="8"/>
        </w:numPr>
      </w:pPr>
      <w:r w:rsidRPr="00070766">
        <w:t>246 and 25</w:t>
      </w:r>
    </w:p>
    <w:p w14:paraId="324487C1" w14:textId="26881005" w:rsidR="00070766" w:rsidRDefault="00070766" w:rsidP="00C77FBC">
      <w:pPr>
        <w:pStyle w:val="ListParagraph"/>
        <w:numPr>
          <w:ilvl w:val="0"/>
          <w:numId w:val="8"/>
        </w:numPr>
      </w:pPr>
      <w:r w:rsidRPr="00070766">
        <w:t>2110 and 284</w:t>
      </w:r>
    </w:p>
    <w:p w14:paraId="4CDB52F4" w14:textId="150A2AE4" w:rsidR="00C83D55" w:rsidRDefault="00C83D55" w:rsidP="00C83D55">
      <w:pPr>
        <w:pStyle w:val="ListParagraph"/>
      </w:pPr>
    </w:p>
    <w:p w14:paraId="421C34E9" w14:textId="2F7C428D" w:rsidR="00C83D55" w:rsidRDefault="00C83D55" w:rsidP="00C83D55">
      <w:pPr>
        <w:rPr>
          <w:b/>
          <w:bCs/>
        </w:rPr>
      </w:pPr>
      <w:r w:rsidRPr="00C83D55">
        <w:rPr>
          <w:b/>
          <w:bCs/>
        </w:rPr>
        <w:t xml:space="preserve">Question </w:t>
      </w:r>
      <w:r w:rsidR="00A60B53">
        <w:rPr>
          <w:b/>
          <w:bCs/>
        </w:rPr>
        <w:t>10</w:t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</w:r>
      <w:r w:rsidR="0082741A">
        <w:rPr>
          <w:b/>
          <w:bCs/>
        </w:rPr>
        <w:tab/>
        <w:t>[5 marks]</w:t>
      </w:r>
    </w:p>
    <w:p w14:paraId="40D5F1D8" w14:textId="688CA722" w:rsidR="00C83D55" w:rsidRPr="00C83D55" w:rsidRDefault="00C83D55" w:rsidP="00C83D55">
      <w:r w:rsidRPr="00C83D55">
        <w:t xml:space="preserve">Perform each </w:t>
      </w:r>
      <w:r w:rsidR="00DD6EF0">
        <w:t>operation</w:t>
      </w:r>
      <w:r w:rsidRPr="00C83D55">
        <w:t xml:space="preserve"> in the 2’s complement form:</w:t>
      </w:r>
    </w:p>
    <w:p w14:paraId="68B1F573" w14:textId="4587EF80" w:rsidR="00C83D55" w:rsidRDefault="00C83D55" w:rsidP="00C83D55">
      <w:pPr>
        <w:pStyle w:val="ListParagraph"/>
        <w:numPr>
          <w:ilvl w:val="0"/>
          <w:numId w:val="9"/>
        </w:numPr>
      </w:pPr>
      <w:r w:rsidRPr="00C83D55">
        <w:t>01110000 + 10101111</w:t>
      </w:r>
    </w:p>
    <w:p w14:paraId="0AFBDC51" w14:textId="74F88C02" w:rsidR="001F0004" w:rsidRDefault="001F0004" w:rsidP="00C83D55">
      <w:pPr>
        <w:pStyle w:val="ListParagraph"/>
        <w:numPr>
          <w:ilvl w:val="0"/>
          <w:numId w:val="9"/>
        </w:numPr>
      </w:pPr>
      <w:r w:rsidRPr="001F0004">
        <w:t>11011001 + 11100111</w:t>
      </w:r>
    </w:p>
    <w:p w14:paraId="7E201F7C" w14:textId="61079D82" w:rsidR="000C0E44" w:rsidRDefault="000C0E44" w:rsidP="00C83D55">
      <w:pPr>
        <w:pStyle w:val="ListParagraph"/>
        <w:numPr>
          <w:ilvl w:val="0"/>
          <w:numId w:val="9"/>
        </w:numPr>
      </w:pPr>
      <w:r w:rsidRPr="000C0E44">
        <w:t xml:space="preserve">01100101 </w:t>
      </w:r>
      <w:r w:rsidR="00A60B53">
        <w:t>–</w:t>
      </w:r>
      <w:r w:rsidRPr="000C0E44">
        <w:t xml:space="preserve"> 11101000</w:t>
      </w:r>
    </w:p>
    <w:p w14:paraId="73A54163" w14:textId="7EE6FCAB" w:rsidR="00A60B53" w:rsidRDefault="00A60B53" w:rsidP="00A60B53"/>
    <w:p w14:paraId="62DA0F8F" w14:textId="6ADD8FFA" w:rsidR="00DE7B8D" w:rsidRPr="00DE7B8D" w:rsidRDefault="00DE7B8D" w:rsidP="00DE7B8D">
      <w:r w:rsidRPr="00DE7B8D">
        <w:rPr>
          <w:b/>
          <w:bCs/>
        </w:rPr>
        <w:t>Question 11</w:t>
      </w:r>
      <w:r>
        <w:rPr>
          <w:b/>
          <w:bCs/>
        </w:rPr>
        <w:t xml:space="preserve"> </w:t>
      </w:r>
      <w:r>
        <w:t xml:space="preserve">Simplify the given expression using </w:t>
      </w:r>
      <w:r w:rsidRPr="00DE7B8D">
        <w:t>Boolean laws/Identities</w:t>
      </w:r>
      <w:r>
        <w:t>.</w:t>
      </w:r>
    </w:p>
    <w:p w14:paraId="6293BC5C" w14:textId="0041CFE0" w:rsidR="00DE7B8D" w:rsidRPr="00DE7B8D" w:rsidRDefault="00DE7B8D" w:rsidP="00DE7B8D">
      <w:r w:rsidRPr="00DE7B8D">
        <w:t>Note: Mention the laws/identities you use in steps of your simplification.</w:t>
      </w:r>
      <w:r w:rsidR="00A07D44">
        <w:tab/>
      </w:r>
      <w:r w:rsidR="00A07D44">
        <w:rPr>
          <w:b/>
          <w:bCs/>
        </w:rPr>
        <w:t>[5 marks]</w:t>
      </w:r>
    </w:p>
    <w:p w14:paraId="58AE0656" w14:textId="6FAA2937" w:rsidR="00DE7B8D" w:rsidRDefault="00DE7B8D" w:rsidP="00DE7B8D">
      <w:pPr>
        <w:jc w:val="center"/>
        <w:rPr>
          <w:rFonts w:asciiTheme="minorHAnsi" w:hAnsiTheme="minorHAnsi" w:cstheme="minorBidi"/>
        </w:rPr>
      </w:pPr>
      <w:r>
        <w:rPr>
          <w:noProof/>
        </w:rPr>
        <w:drawing>
          <wp:inline distT="0" distB="0" distL="0" distR="0" wp14:anchorId="18C89A74" wp14:editId="4CFBB70C">
            <wp:extent cx="2676525" cy="276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824AE" w14:textId="77777777" w:rsidR="00A60B53" w:rsidRPr="00C83D55" w:rsidRDefault="00A60B53" w:rsidP="00A60B53"/>
    <w:sectPr w:rsidR="00A60B53" w:rsidRPr="00C83D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TenLTStd-Roman">
    <w:altName w:val="Times New Roman"/>
    <w:panose1 w:val="00000000000000000000"/>
    <w:charset w:val="00"/>
    <w:family w:val="roman"/>
    <w:notTrueType/>
    <w:pitch w:val="default"/>
  </w:font>
  <w:font w:name="TimesTenLTStd-Bold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76563"/>
    <w:multiLevelType w:val="hybridMultilevel"/>
    <w:tmpl w:val="A4CEE1E8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7B6225"/>
    <w:multiLevelType w:val="hybridMultilevel"/>
    <w:tmpl w:val="034271A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753"/>
    <w:multiLevelType w:val="hybridMultilevel"/>
    <w:tmpl w:val="A1A4840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715D0"/>
    <w:multiLevelType w:val="hybridMultilevel"/>
    <w:tmpl w:val="E4F05B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F5063"/>
    <w:multiLevelType w:val="hybridMultilevel"/>
    <w:tmpl w:val="68666858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743AD"/>
    <w:multiLevelType w:val="multilevel"/>
    <w:tmpl w:val="2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91E5890"/>
    <w:multiLevelType w:val="hybridMultilevel"/>
    <w:tmpl w:val="F3E0955A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A5B24"/>
    <w:multiLevelType w:val="hybridMultilevel"/>
    <w:tmpl w:val="6B08A920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F73FD4"/>
    <w:multiLevelType w:val="hybridMultilevel"/>
    <w:tmpl w:val="DD047C4E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AB5423F"/>
    <w:multiLevelType w:val="hybridMultilevel"/>
    <w:tmpl w:val="779AC616"/>
    <w:lvl w:ilvl="0" w:tplc="2000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DIxMzG1MLe0NDJU0lEKTi0uzszPAykwqgUAv6pgTywAAAA="/>
  </w:docVars>
  <w:rsids>
    <w:rsidRoot w:val="00E06D1B"/>
    <w:rsid w:val="00000C18"/>
    <w:rsid w:val="00000C63"/>
    <w:rsid w:val="00070766"/>
    <w:rsid w:val="000B190F"/>
    <w:rsid w:val="000B7785"/>
    <w:rsid w:val="000C0E44"/>
    <w:rsid w:val="001250D0"/>
    <w:rsid w:val="001A6B7D"/>
    <w:rsid w:val="001F0004"/>
    <w:rsid w:val="00225EFD"/>
    <w:rsid w:val="00230DC6"/>
    <w:rsid w:val="002565C6"/>
    <w:rsid w:val="00273FFC"/>
    <w:rsid w:val="00281A5B"/>
    <w:rsid w:val="002A2FB7"/>
    <w:rsid w:val="002D652E"/>
    <w:rsid w:val="002E5C81"/>
    <w:rsid w:val="002F1C8E"/>
    <w:rsid w:val="00310542"/>
    <w:rsid w:val="003155AA"/>
    <w:rsid w:val="00323E7F"/>
    <w:rsid w:val="004672BC"/>
    <w:rsid w:val="004860CF"/>
    <w:rsid w:val="004A795A"/>
    <w:rsid w:val="004B7B1D"/>
    <w:rsid w:val="004D5561"/>
    <w:rsid w:val="004F2AFA"/>
    <w:rsid w:val="0051288D"/>
    <w:rsid w:val="005B0014"/>
    <w:rsid w:val="005C27CB"/>
    <w:rsid w:val="00606FDA"/>
    <w:rsid w:val="00641437"/>
    <w:rsid w:val="006617AD"/>
    <w:rsid w:val="006A69CE"/>
    <w:rsid w:val="006C1B62"/>
    <w:rsid w:val="006F181C"/>
    <w:rsid w:val="0070457D"/>
    <w:rsid w:val="007051B5"/>
    <w:rsid w:val="00720B5D"/>
    <w:rsid w:val="007405BD"/>
    <w:rsid w:val="007557AE"/>
    <w:rsid w:val="00775111"/>
    <w:rsid w:val="0079508B"/>
    <w:rsid w:val="007B50E8"/>
    <w:rsid w:val="007D37F7"/>
    <w:rsid w:val="007E599C"/>
    <w:rsid w:val="007E5B2F"/>
    <w:rsid w:val="007F52D7"/>
    <w:rsid w:val="007F5EEC"/>
    <w:rsid w:val="0082741A"/>
    <w:rsid w:val="008E63A9"/>
    <w:rsid w:val="00910DA8"/>
    <w:rsid w:val="00954E2D"/>
    <w:rsid w:val="009903E8"/>
    <w:rsid w:val="009D0DAB"/>
    <w:rsid w:val="009E1DAD"/>
    <w:rsid w:val="009F5372"/>
    <w:rsid w:val="00A032C6"/>
    <w:rsid w:val="00A07D44"/>
    <w:rsid w:val="00A15418"/>
    <w:rsid w:val="00A3666F"/>
    <w:rsid w:val="00A578E5"/>
    <w:rsid w:val="00A60B53"/>
    <w:rsid w:val="00A916B0"/>
    <w:rsid w:val="00AF4AAF"/>
    <w:rsid w:val="00B1180B"/>
    <w:rsid w:val="00B54611"/>
    <w:rsid w:val="00B675F9"/>
    <w:rsid w:val="00BC56C6"/>
    <w:rsid w:val="00C14FC8"/>
    <w:rsid w:val="00C207B4"/>
    <w:rsid w:val="00C21D21"/>
    <w:rsid w:val="00C33B5D"/>
    <w:rsid w:val="00C61554"/>
    <w:rsid w:val="00C645DD"/>
    <w:rsid w:val="00C77FBC"/>
    <w:rsid w:val="00C83D55"/>
    <w:rsid w:val="00CD1D30"/>
    <w:rsid w:val="00CF3F4B"/>
    <w:rsid w:val="00D375BF"/>
    <w:rsid w:val="00D53F9F"/>
    <w:rsid w:val="00DD6EF0"/>
    <w:rsid w:val="00DE7B8D"/>
    <w:rsid w:val="00DE7E4F"/>
    <w:rsid w:val="00DF6632"/>
    <w:rsid w:val="00E06D1B"/>
    <w:rsid w:val="00E100F7"/>
    <w:rsid w:val="00EE0879"/>
    <w:rsid w:val="00EE1824"/>
    <w:rsid w:val="00EF0AAE"/>
    <w:rsid w:val="00F11CFB"/>
    <w:rsid w:val="00F26037"/>
    <w:rsid w:val="00F31806"/>
    <w:rsid w:val="00F37D64"/>
    <w:rsid w:val="00F43FDC"/>
    <w:rsid w:val="00F50492"/>
    <w:rsid w:val="00F60E7F"/>
    <w:rsid w:val="00F867A0"/>
    <w:rsid w:val="00F96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3FB2"/>
  <w15:chartTrackingRefBased/>
  <w15:docId w15:val="{E6381639-542D-4D99-95B8-EC5D267B7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E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7AE"/>
    <w:pPr>
      <w:ind w:left="720"/>
      <w:contextualSpacing/>
    </w:pPr>
  </w:style>
  <w:style w:type="paragraph" w:styleId="BodyText3">
    <w:name w:val="Body Text 3"/>
    <w:basedOn w:val="Normal"/>
    <w:link w:val="BodyText3Char"/>
    <w:rsid w:val="00A032C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32C6"/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fontstyle01">
    <w:name w:val="fontstyle01"/>
    <w:basedOn w:val="DefaultParagraphFont"/>
    <w:rsid w:val="00A60B53"/>
    <w:rPr>
      <w:rFonts w:ascii="TimesTenLTStd-Roman" w:hAnsi="TimesTenLT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A60B53"/>
    <w:rPr>
      <w:rFonts w:ascii="TimesTenLTStd-Bold" w:hAnsi="TimesTenLTStd-Bold" w:hint="default"/>
      <w:b/>
      <w:bCs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9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354593-F970-4BFF-ADC8-81B8C63E8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 Munir</dc:creator>
  <cp:keywords/>
  <dc:description/>
  <cp:lastModifiedBy>Ms.Sana Fatima</cp:lastModifiedBy>
  <cp:revision>15</cp:revision>
  <cp:lastPrinted>2021-04-02T08:29:00Z</cp:lastPrinted>
  <dcterms:created xsi:type="dcterms:W3CDTF">2021-04-02T08:25:00Z</dcterms:created>
  <dcterms:modified xsi:type="dcterms:W3CDTF">2022-03-07T07:37:00Z</dcterms:modified>
</cp:coreProperties>
</file>